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rPr>
          <w:bCs/>
          <w:b/>
        </w:rPr>
        <w:t xml:space="preserve">John A. Silva, MD</w:t>
      </w:r>
      <w:r>
        <w:br/>
      </w:r>
      <w:r>
        <w:t xml:space="preserve">Rua das Flores, 456</w:t>
      </w:r>
      <w:r>
        <w:br/>
      </w:r>
      <w:r>
        <w:t xml:space="preserve">Rio de Janeiro, RJ 22050-070</w:t>
      </w:r>
      <w:r>
        <w:br/>
      </w:r>
      <w:r>
        <w:t xml:space="preserve">Brazil</w:t>
      </w:r>
      <w:r>
        <w:br/>
      </w:r>
      <w:r>
        <w:t xml:space="preserve">Email: john.silva@surgeonbr.com | Phone: +55 (21) 9876-5432</w:t>
      </w:r>
    </w:p>
    <w:p>
      <w:pPr>
        <w:pStyle w:val="BodyText"/>
      </w:pPr>
      <w:r>
        <w:rPr>
          <w:bCs/>
          <w:b/>
        </w:rPr>
        <w:t xml:space="preserve">Date:</w:t>
      </w:r>
      <w:r>
        <w:t xml:space="preserve"> </w:t>
      </w:r>
      <w:r>
        <w:t xml:space="preserve">April 5, 2024</w:t>
      </w:r>
    </w:p>
    <w:p>
      <w:pPr>
        <w:pStyle w:val="BodyText"/>
      </w:pPr>
      <w:r>
        <w:rPr>
          <w:bCs/>
          <w:b/>
        </w:rPr>
        <w:t xml:space="preserve">Dear Hiring Committee,</w:t>
      </w:r>
    </w:p>
    <w:p>
      <w:pPr>
        <w:pStyle w:val="BodyText"/>
      </w:pPr>
      <w:r>
        <w:t xml:space="preserve">I am writing to express my enthusiastic interest in the Surgeon position at [Hospital Name] in Rio de Janeiro, Brazil. As a highly skilled and compassionate surgeon with over a decade of experience in both clinical and academic settings, I am eager to contribute my expertise to one of the most dynamic healthcare environments in South America. This opportunity aligns perfectly with my professional aspirations and commitment to advancing surgical care in Brazil Rio de Janeiro.</w:t>
      </w:r>
    </w:p>
    <w:p>
      <w:pPr>
        <w:pStyle w:val="BodyText"/>
      </w:pPr>
      <w:r>
        <w:t xml:space="preserve">Having completed my medical training at the Universidade Federal do Rio de Janeiro (UFRJ) and further specializing in General Surgery at Hospital São Lucas, I have developed a deep understanding of the unique challenges and opportunities within Brazil’s healthcare system. My career has been defined by a relentless pursuit of excellence in patient care, innovative surgical techniques, and collaboration with multidisciplinary teams. I am particularly drawn to Rio de Janeiro’s vibrant medical community, where the fusion of tradition and modernity creates an ideal setting for pushing the boundaries of surgical practice.</w:t>
      </w:r>
    </w:p>
    <w:p>
      <w:pPr>
        <w:pStyle w:val="BodyText"/>
      </w:pPr>
      <w:r>
        <w:t xml:space="preserve">As a Surgeon in Brazil Rio de Janeiro, I have consistently demonstrated the ability to deliver exceptional outcomes in complex cases while maintaining a patient-centered approach. My expertise spans general surgery, minimally invasive procedures, and trauma care, with a special focus on abdominal and thoracic surgeries. Over the years, I have led numerous surgical teams at [Previous Hospital Name], where my work contributed to reducing postoperative complications by 25% and improving patient satisfaction scores by 30%. These achievements reflect my dedication to fostering a culture of precision, empathy, and continuous improvement.</w:t>
      </w:r>
    </w:p>
    <w:p>
      <w:pPr>
        <w:pStyle w:val="BodyText"/>
      </w:pPr>
      <w:r>
        <w:t xml:space="preserve">What sets me apart as a Surgeon in Brazil Rio de Janeiro is my commitment to bridging the gap between advanced medical technology and accessible healthcare. I have actively participated in community outreach programs, providing free surgical consultations and education to underserved populations. This experience has reinforced my belief that surgery is not just about technical skill but also about building trust and empowering patients to take control of their health. I am especially passionate about working in a city like Rio de Janeiro, where the diversity of cases and the cultural richness of the population offer unparalleled opportunities for growth and impact.</w:t>
      </w:r>
    </w:p>
    <w:p>
      <w:pPr>
        <w:pStyle w:val="BodyText"/>
      </w:pPr>
      <w:r>
        <w:t xml:space="preserve">In addition to my clinical work, I have contributed to several research initiatives aimed at improving surgical outcomes in Brazil. My publications on [specific topic, e.g., "minimally invasive techniques in colorectal surgery"] have been featured in reputable journals such as the Revista Brasileira de Cirurgia and the Brazilian Journal of Surgery. These experiences have honed my ability to translate scientific knowledge into practical applications, ensuring that patients receive care grounded in evidence-based practices. I am eager to bring this same rigor and innovation to [Hospital Name], where I can collaborate with colleagues to advance both clinical care and medical education.</w:t>
      </w:r>
    </w:p>
    <w:p>
      <w:pPr>
        <w:pStyle w:val="BodyText"/>
      </w:pPr>
      <w:r>
        <w:t xml:space="preserve">One of the most compelling aspects of this opportunity is the chance to work within a healthcare institution that values excellence and integrity—principles that have guided my career since the beginning. Rio de Janeiro’s status as a global hub for culture, tourism, and innovation makes it an ideal location for a Surgeon who seeks to combine technical mastery with a passion for serving diverse communities. I am particularly inspired by [Hospital Name]’s reputation for pioneering surgical advancements and its commitment to fostering the next generation of medical professionals. I am confident that my background in Brazil Rio de Janeiro, combined with my global perspective, will allow me to make meaningful contributions to your team.</w:t>
      </w:r>
    </w:p>
    <w:p>
      <w:pPr>
        <w:pStyle w:val="BodyText"/>
      </w:pPr>
      <w:r>
        <w:t xml:space="preserve">My language proficiency in Portuguese and English enables me to communicate effectively with patients, colleagues, and international partners. I am also deeply familiar with the regulatory landscape of Brazil’s healthcare system, including the requirements for surgical practice under the Conselho Federal de Medicina (CFM). This understanding ensures that I can navigate administrative processes seamlessly while prioritizing patient care. Furthermore, my adaptability and ability to thrive in fast-paced environments have been critical to my success in high-stress surgical settings.</w:t>
      </w:r>
    </w:p>
    <w:p>
      <w:pPr>
        <w:pStyle w:val="BodyText"/>
      </w:pPr>
      <w:r>
        <w:t xml:space="preserve">As a Surgeon in Brazil Rio de Janeiro, I am driven by the belief that every operation is an opportunity to transform lives. Whether treating a local resident or a tourist from abroad, I approach each case with the same level of care, precision, and compassion. My goal is to not only meet but exceed expectations while fostering a collaborative and inclusive workplace culture. I am particularly drawn to [Hospital Name]’s mission of delivering world-class care in an environment that values both innovation and humanity.</w:t>
      </w:r>
    </w:p>
    <w:p>
      <w:pPr>
        <w:pStyle w:val="BodyText"/>
      </w:pPr>
      <w:r>
        <w:t xml:space="preserve">In conclusion, I would be honored to join [Hospital Name] as a Surgeon and contribute my skills, experience, and passion for medicine to your esteemed institution. I am confident that my background in Brazil Rio de Janeiro, combined with my dedication to surgical excellence, makes me an ideal candidate for this role. Thank you for considering my application. I would welcome the opportunity to discuss how I can contribute to [Hospital Name]’s continued success and the well-being of your patients.</w:t>
      </w:r>
    </w:p>
    <w:p>
      <w:pPr>
        <w:pStyle w:val="BodyText"/>
      </w:pPr>
      <w:r>
        <w:t xml:space="preserve">Sincerely,</w:t>
      </w:r>
      <w:r>
        <w:br/>
      </w:r>
      <w:r>
        <w:rPr>
          <w:bCs/>
          <w:b/>
        </w:rPr>
        <w:t xml:space="preserve">John A. Silva, MD</w:t>
      </w:r>
      <w:r>
        <w:br/>
      </w:r>
      <w:r>
        <w:t xml:space="preserve">Surgeon | Brazil Rio de Janeiro</w:t>
      </w:r>
    </w:p>
    <w:p>
      <w:pPr>
        <w:pStyle w:val="BodyText"/>
      </w:pPr>
      <w:r>
        <w:t xml:space="preserve">This document is a sample cover letter tailored for a Surgeon position in Brazil Rio de Janeiro. Customize the placeholders (e.g., [Hospital Name], [Previous Hospital Name]) to align with your specific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in Brazil Rio de Janeiro</dc:title>
  <dc:creator/>
  <dc:language>en</dc:language>
  <cp:keywords/>
  <dcterms:created xsi:type="dcterms:W3CDTF">2026-07-23T13:24:52Z</dcterms:created>
  <dcterms:modified xsi:type="dcterms:W3CDTF">2026-07-23T13:24:52Z</dcterms:modified>
</cp:coreProperties>
</file>

<file path=docProps/custom.xml><?xml version="1.0" encoding="utf-8"?>
<Properties xmlns="http://schemas.openxmlformats.org/officeDocument/2006/custom-properties" xmlns:vt="http://schemas.openxmlformats.org/officeDocument/2006/docPropsVTypes"/>
</file>